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It is with immense enthusiasm and a deep passion for culinary arts that I am writing to express my interest in the Chef position at your esteemed establishment in Spain Barcelona. As a dedicated professional with over [X years] of experience in the hospitality industry, I have honed my skills in creating exceptional dining experiences that reflect both creativity and cultural authenticity. My journey as a Chef has been defined by a commitment to excellence, an appreciation for diverse cuisines, and a desire to contribute to the vibrant gastronomic landscape of Spain Barcelona.</w:t>
      </w:r>
    </w:p>
    <w:bookmarkStart w:id="20" w:name="why-spain-barcelona"/>
    <w:p>
      <w:pPr>
        <w:pStyle w:val="Heading2"/>
      </w:pPr>
      <w:r>
        <w:t xml:space="preserve">Why Spain Barcelona?</w:t>
      </w:r>
    </w:p>
    <w:p>
      <w:pPr>
        <w:pStyle w:val="FirstParagraph"/>
      </w:pPr>
      <w:r>
        <w:t xml:space="preserve">Spain Barcelona is not just a city; it is a culinary mecca where tradition meets innovation. The rich tapestry of flavors, from the iconic tapas culture to the region’s world-renowned seafood and paella, has always inspired me. Working in this dynamic environment would allow me to blend my expertise with the unique characteristics of Catalan cuisine, while also embracing the opportunity to grow as a Chef in one of Europe’s most exciting culinary hubs. My goal is to bring my passion for food, combined with a deep respect for local ingredients and techniques, to your kitchen.</w:t>
      </w:r>
    </w:p>
    <w:bookmarkEnd w:id="20"/>
    <w:bookmarkStart w:id="21" w:name="professional-background-and-expertise"/>
    <w:p>
      <w:pPr>
        <w:pStyle w:val="Heading2"/>
      </w:pPr>
      <w:r>
        <w:t xml:space="preserve">Professional Background and Expertise</w:t>
      </w:r>
    </w:p>
    <w:p>
      <w:pPr>
        <w:pStyle w:val="FirstParagraph"/>
      </w:pPr>
      <w:r>
        <w:t xml:space="preserve">Throughout my career as a Chef, I have worked in diverse settings, including fine-dining restaurants, boutique hotels, and event catering. These experiences have equipped me with the ability to adapt to fast-paced environments while maintaining the highest standards of quality and presentation. My expertise spans a wide range of cuisines, but I have always had a special affinity for Mediterranean and Spanish flavors. Whether crafting delicate tapas or elevating traditional dishes with modern twists, I strive to create menus that tell a story and leave a lasting impression on guests.</w:t>
      </w:r>
    </w:p>
    <w:p>
      <w:pPr>
        <w:pStyle w:val="BodyText"/>
      </w:pPr>
      <w:r>
        <w:t xml:space="preserve">One of my proudest achievements was leading the kitchen at [Previous Restaurant Name], where I introduced seasonal, locally sourced ingredients into our menu. This not only enhanced the flavor profile of our dishes but also resonated deeply with customers who value sustainability and authenticity. In Spain Barcelona, I am eager to contribute similarly by collaborating with local farmers and artisans to ensure every dish reflects the region’s culinary heritage.</w:t>
      </w:r>
    </w:p>
    <w:bookmarkEnd w:id="21"/>
    <w:bookmarkStart w:id="22" w:name="cultural-adaptability-and-teamwork"/>
    <w:p>
      <w:pPr>
        <w:pStyle w:val="Heading2"/>
      </w:pPr>
      <w:r>
        <w:t xml:space="preserve">Cultural Adaptability and Teamwork</w:t>
      </w:r>
    </w:p>
    <w:p>
      <w:pPr>
        <w:pStyle w:val="FirstParagraph"/>
      </w:pPr>
      <w:r>
        <w:t xml:space="preserve">As a Chef, I understand that success in a bustling kitchen relies on seamless teamwork, clear communication, and a shared vision. In my previous roles, I have consistently fostered a collaborative atmosphere where creativity thrives. Whether mentoring junior staff or working alongside sous chefs, I prioritize mutual respect and the pursuit of excellence. My ability to thrive under pressure and maintain composure in high-stress situations has been instrumental in ensuring smooth operations during peak hours.</w:t>
      </w:r>
    </w:p>
    <w:p>
      <w:pPr>
        <w:pStyle w:val="BodyText"/>
      </w:pPr>
      <w:r>
        <w:t xml:space="preserve">Spain Barcelona’s culinary scene is as diverse as it is demanding, and I am confident that my adaptability will allow me to integrate seamlessly into your team. I have experience working with multicultural teams, which has taught me the importance of open dialogue and cultural sensitivity. This experience has also sharpened my ability to navigate language barriers and communicate effectively in fast-paced environments.</w:t>
      </w:r>
    </w:p>
    <w:bookmarkEnd w:id="22"/>
    <w:bookmarkStart w:id="23" w:name="commitment-to-excellence"/>
    <w:p>
      <w:pPr>
        <w:pStyle w:val="Heading2"/>
      </w:pPr>
      <w:r>
        <w:t xml:space="preserve">Commitment to Excellence</w:t>
      </w:r>
    </w:p>
    <w:p>
      <w:pPr>
        <w:pStyle w:val="FirstParagraph"/>
      </w:pPr>
      <w:r>
        <w:t xml:space="preserve">My dedication to the culinary arts is rooted in a belief that food should be both nourishing and transformative. I take pride in staying updated with industry trends, whether through attending cooking workshops or experimenting with new techniques at home. For example, I recently explored molecular gastronomy and incorporated elements of this approach into a special tasting menu that received rave reviews from diners. This curiosity and willingness to innovate align perfectly with the spirit of Spain Barcelona, where creativity is celebrated.</w:t>
      </w:r>
    </w:p>
    <w:p>
      <w:pPr>
        <w:pStyle w:val="BodyText"/>
      </w:pPr>
      <w:r>
        <w:t xml:space="preserve">In addition to my technical skills, I am deeply committed to upholding the highest standards of hygiene and safety. I have completed advanced food safety certifications and ensure that all protocols are strictly followed in every kitchen I work in. This attention to detail not only protects guests but also reflects the professionalism that defines a true Chef.</w:t>
      </w:r>
    </w:p>
    <w:bookmarkEnd w:id="23"/>
    <w:bookmarkStart w:id="24" w:name="why-you-should-choose-me"/>
    <w:p>
      <w:pPr>
        <w:pStyle w:val="Heading2"/>
      </w:pPr>
      <w:r>
        <w:t xml:space="preserve">Why You Should Choose Me</w:t>
      </w:r>
    </w:p>
    <w:p>
      <w:pPr>
        <w:pStyle w:val="FirstParagraph"/>
      </w:pPr>
      <w:r>
        <w:t xml:space="preserve">What sets me apart is my unwavering passion for food and my ability to connect with people through cuisine. I believe that a Chef’s role extends beyond the kitchen—they are storytellers, mentors, and cultural ambassadors. In Spain Barcelona, where the relationship between food and identity is profound, I aim to contribute to this narrative by delivering dishes that evoke emotion and celebrate tradition.</w:t>
      </w:r>
    </w:p>
    <w:p>
      <w:pPr>
        <w:pStyle w:val="BodyText"/>
      </w:pPr>
      <w:r>
        <w:t xml:space="preserve">My experience in managing budgets, sourcing ingredients strategically, and optimizing kitchen workflows has also made me a valuable asset to any restaurant. I am confident that my skills in leadership, innovation, and customer service will directly benefit your establishment. Furthermore, my fluency in [language(s), e.g., English and Spanish] allows me to communicate effectively with both guests and staff, ensuring a cohesive dining experience.</w:t>
      </w:r>
    </w:p>
    <w:bookmarkEnd w:id="24"/>
    <w:bookmarkStart w:id="25" w:name="conclusion"/>
    <w:p>
      <w:pPr>
        <w:pStyle w:val="Heading2"/>
      </w:pPr>
      <w:r>
        <w:t xml:space="preserve">Conclusion</w:t>
      </w:r>
    </w:p>
    <w:p>
      <w:pPr>
        <w:pStyle w:val="FirstParagraph"/>
      </w:pPr>
      <w:r>
        <w:t xml:space="preserve">In conclusion, I am excited about the opportunity to join your team as a Chef in Spain Barcelona. My background, combined with my genuine love for the region’s culinary traditions, makes me an ideal candidate for this role. I am eager to bring my expertise, creativity, and dedication to your kitchen and contribute to the continued success of your establishment.</w:t>
      </w:r>
    </w:p>
    <w:p>
      <w:pPr>
        <w:pStyle w:val="BodyText"/>
      </w:pPr>
      <w:r>
        <w:t xml:space="preserve">Thank you for considering my application. I would welcome the chance to discuss how my skills and vision align with your goals. Please feel free to contact me at [Phone Number] or [Email Address] at your convenience. I look forward to the possibility of contributing to the vibrant gastronomic culture of Spain Barcelon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Spain Barcelona</dc:title>
  <dc:creator/>
  <cp:keywords/>
  <dcterms:created xsi:type="dcterms:W3CDTF">2025-12-12T02:55:10Z</dcterms:created>
  <dcterms:modified xsi:type="dcterms:W3CDTF">2025-12-12T02:55:10Z</dcterms:modified>
</cp:coreProperties>
</file>

<file path=docProps/custom.xml><?xml version="1.0" encoding="utf-8"?>
<Properties xmlns="http://schemas.openxmlformats.org/officeDocument/2006/custom-properties" xmlns:vt="http://schemas.openxmlformats.org/officeDocument/2006/docPropsVTypes"/>
</file>